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logist position at [Organization Name] in Israel Jerusalem. As a dedicated and passionate biologist with a strong academic background and hands-on experience in ecological research, I am eager to contribute my expertise to the vibrant scientific community of Jerusalem. My commitment to advancing biological sciences, coupled with my deep appreciation for the unique biodiversity of Israel, positions me as an ideal candidate for this opportunity.</w:t>
      </w:r>
    </w:p>
    <w:bookmarkStart w:id="20" w:name="academic-and-professional-background"/>
    <w:p>
      <w:pPr>
        <w:pStyle w:val="Heading2"/>
      </w:pPr>
      <w:r>
        <w:t xml:space="preserve">Academic and Professional Background</w:t>
      </w:r>
    </w:p>
    <w:p>
      <w:pPr>
        <w:pStyle w:val="FirstParagraph"/>
      </w:pPr>
      <w:r>
        <w:t xml:space="preserve">With a Master’s degree in Ecology and Evolutionary Biology from [University Name] and a Doctorate in Environmental Science from [Another University], I have cultivated a robust foundation in biological research. My doctoral thesis focused on the impact of climate change on Mediterranean ecosystems, an area that aligns closely with the ecological challenges faced by Israel’s diverse landscapes. During my academic journey, I conducted extensive fieldwork across various biomes, including arid regions and coastal wetlands, which honed my skills in data collection, statistical analysis, and experimental design.</w:t>
      </w:r>
    </w:p>
    <w:p>
      <w:pPr>
        <w:pStyle w:val="BodyText"/>
      </w:pPr>
      <w:r>
        <w:t xml:space="preserve">My professional experience includes working as a Research Assistant at [Research Institution], where I collaborated on projects assessing the genetic diversity of endemic plant species in the Negev Desert. This work required me to develop molecular techniques such as PCR and DNA sequencing, which I later applied in a study published in the *Journal of Arid Environments*. Additionally, my role as a Field Biologist with [Conservation Organization] involved monitoring wildlife populations in protected areas, where I contributed to conservation strategies that balanced ecological preservation with human activity.</w:t>
      </w:r>
    </w:p>
    <w:bookmarkEnd w:id="20"/>
    <w:bookmarkStart w:id="21" w:name="expertise-and-achievements"/>
    <w:p>
      <w:pPr>
        <w:pStyle w:val="Heading2"/>
      </w:pPr>
      <w:r>
        <w:t xml:space="preserve">Expertise and Achievements</w:t>
      </w:r>
    </w:p>
    <w:p>
      <w:pPr>
        <w:pStyle w:val="FirstParagraph"/>
      </w:pPr>
      <w:r>
        <w:t xml:space="preserve">As a Biologist, I specialize in ecological modeling, biodiversity assessment, and environmental policy analysis. My ability to integrate fieldwork with advanced computational tools has enabled me to produce actionable insights for conservation efforts. For instance, I developed a predictive model to forecast the spread of invasive species in Israel’s Galilee region, which was later adopted by local authorities to guide land management practices.</w:t>
      </w:r>
    </w:p>
    <w:p>
      <w:pPr>
        <w:pStyle w:val="BodyText"/>
      </w:pPr>
      <w:r>
        <w:t xml:space="preserve">One of my most significant achievements is leading a project that documented the recovery of native bird populations in Jerusalem’s urban green spaces. This initiative not only contributed to scientific literature but also fostered community engagement through citizen science programs. My work has been recognized with awards such as the [Award Name] from [Organization], which celebrates innovative research in environmental sustainability.</w:t>
      </w:r>
    </w:p>
    <w:bookmarkEnd w:id="21"/>
    <w:bookmarkStart w:id="22" w:name="why-israel-jerusalem"/>
    <w:p>
      <w:pPr>
        <w:pStyle w:val="Heading2"/>
      </w:pPr>
      <w:r>
        <w:t xml:space="preserve">Why Israel Jerusalem?</w:t>
      </w:r>
    </w:p>
    <w:p>
      <w:pPr>
        <w:pStyle w:val="FirstParagraph"/>
      </w:pPr>
      <w:r>
        <w:t xml:space="preserve">The unique ecological and cultural landscape of Israel Jerusalem makes it an ideal setting for a Biologist to thrive. The city’s proximity to diverse ecosystems—including the Dead Sea, the Judean Mountains, and the Mediterranean coast—offers unparalleled opportunities for research. I am particularly drawn to Jerusalem’s role as a hub for scientific innovation, with institutions like Hebrew University and the Israel Institute of Technology driving cutting-edge biological studies.</w:t>
      </w:r>
    </w:p>
    <w:p>
      <w:pPr>
        <w:pStyle w:val="BodyText"/>
      </w:pPr>
      <w:r>
        <w:t xml:space="preserve">Moreover, Jerusalem’s rich biodiversity, from its ancient olive groves to its urban flora, presents a dynamic environment for ecological investigation. I am eager to collaborate with local researchers to address pressing issues such as water scarcity, habitat fragmentation, and climate resilience. My fluency in Hebrew and English allows me to engage effectively with both the scientific community and the public, ensuring that my work resonates within the cultural and environmental context of Israel.</w:t>
      </w:r>
    </w:p>
    <w:bookmarkEnd w:id="22"/>
    <w:bookmarkStart w:id="23" w:name="alignment-with-organizational-values"/>
    <w:p>
      <w:pPr>
        <w:pStyle w:val="Heading2"/>
      </w:pPr>
      <w:r>
        <w:t xml:space="preserve">Alignment with Organizational Values</w:t>
      </w:r>
    </w:p>
    <w:p>
      <w:pPr>
        <w:pStyle w:val="FirstParagraph"/>
      </w:pPr>
      <w:r>
        <w:t xml:space="preserve">I am deeply inspired by [Organization Name]’s mission to advance biological sciences for the betterment of society and the environment. Your commitment to sustainable practices and community-driven research aligns perfectly with my professional ethos. I am particularly interested in contributing to projects that bridge ecological science with policy, such as your initiatives on urban biodiversity or renewable energy integration.</w:t>
      </w:r>
    </w:p>
    <w:p>
      <w:pPr>
        <w:pStyle w:val="BodyText"/>
      </w:pPr>
      <w:r>
        <w:t xml:space="preserve">My collaborative spirit and ability to work across disciplines make me a valuable asset to your team. Whether it’s designing experiments, mentoring students, or communicating findings to stakeholders, I am dedicated to fostering a culture of curiosity and integrity. I am also enthusiastic about participating in public outreach programs that promote environmental stewardship in Jerusalem.</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 Biologist in Israel Jerusalem. My academic training, professional experience, and passion for ecological research have prepared me to make meaningful contributions to your work. I would welcome the opportunity to discuss how my skills and vision align with your goals.</w:t>
      </w:r>
    </w:p>
    <w:p>
      <w:pPr>
        <w:pStyle w:val="BodyText"/>
      </w:pPr>
      <w:r>
        <w:t xml:space="preserve">Thank you for considering my application. I look forward to the possibility of contributing to the scientific legacy of Jerusalem and advancing biological knowledge in this remarkable region.</w:t>
      </w:r>
    </w:p>
    <w:bookmarkEnd w:id="24"/>
    <w:p>
      <w:pPr>
        <w:pStyle w:val="BodyText"/>
      </w:pPr>
      <w:r>
        <w:t xml:space="preserve">Sincerely,</w:t>
      </w:r>
      <w:r>
        <w:br/>
      </w:r>
      <w:r>
        <w:t xml:space="preserve">[Your Full Name]</w:t>
      </w:r>
      <w:r>
        <w:br/>
      </w:r>
      <w:r>
        <w:t xml:space="preserve">[Your Contact Information]</w:t>
      </w:r>
      <w:r>
        <w:br/>
      </w:r>
      <w:r>
        <w:t xml:space="preserve">[LinkedIn Profile or Websit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Israel Jerusalem</dc:title>
  <dc:creator/>
  <cp:keywords/>
  <dcterms:created xsi:type="dcterms:W3CDTF">2026-07-23T09:10:34Z</dcterms:created>
  <dcterms:modified xsi:type="dcterms:W3CDTF">2026-07-23T09:10:34Z</dcterms:modified>
</cp:coreProperties>
</file>

<file path=docProps/custom.xml><?xml version="1.0" encoding="utf-8"?>
<Properties xmlns="http://schemas.openxmlformats.org/officeDocument/2006/custom-properties" xmlns:vt="http://schemas.openxmlformats.org/officeDocument/2006/docPropsVTypes"/>
</file>